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540FC000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1-28T00:00:00Z">
            <w:dateFormat w:val="yyyy-MM-dd"/>
            <w:lid w:val="en-CA"/>
            <w:storeMappedDataAs w:val="dateTime"/>
            <w:calendar w:val="gregorian"/>
          </w:date>
        </w:sdtPr>
        <w:sdtContent>
          <w:r w:rsidR="00DA6CF0">
            <w:t>2024-01-28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r w:rsidR="00C550F0">
        <w:t>Joyekeneth Gamit</w:t>
      </w:r>
    </w:p>
    <w:p w14:paraId="4E71348C" w14:textId="67C7A06C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DA6CF0">
            <w:t>Joyekeneth Gamit</w:t>
          </w:r>
          <w:r w:rsidR="00DA6CF0">
            <w:br/>
            <w:t xml:space="preserve">                                            Dhwani Bhavsar </w:t>
          </w:r>
          <w:r w:rsidR="00DA6CF0">
            <w:br/>
            <w:t xml:space="preserve">                                            Navpreet Navpreet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1"/>
        <w:gridCol w:w="1156"/>
        <w:gridCol w:w="5653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52B052C7" w:rsidR="00071E51" w:rsidRPr="00B11A5D" w:rsidRDefault="00000000" w:rsidP="00B11A5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ascii="MS Gothic" w:eastAsia="MS Gothic" w:hAnsi="MS Gothic" w:cstheme="minorHAnsi"/>
                  <w:color w:val="000000"/>
                  <w:lang w:eastAsia="en-CA"/>
                </w:rPr>
                <w:id w:val="116058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79EF6F42" w:rsidR="002620B9" w:rsidRPr="00A33606" w:rsidRDefault="003703CA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509908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3C4AA48D" w:rsidR="00071E51" w:rsidRPr="00A33606" w:rsidRDefault="003703CA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2086132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19FF63E6" w:rsidR="00071E51" w:rsidRPr="00A33606" w:rsidRDefault="003703CA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23292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6E57DB9D" w:rsidR="00071E51" w:rsidRPr="00917D3B" w:rsidRDefault="00917D3B" w:rsidP="00917D3B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663ED9CB" w:rsidR="00071E51" w:rsidRPr="00DB09C0" w:rsidRDefault="00DB09C0" w:rsidP="00DB09C0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DB09C0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156DAF86" w:rsidR="00071E51" w:rsidRPr="00A33606" w:rsidRDefault="00056686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10193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09E0165A" w:rsidR="00071E51" w:rsidRPr="00056686" w:rsidRDefault="00056686" w:rsidP="00056686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13CF4D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3B17E4CB" w:rsidR="00071E51" w:rsidRPr="00056686" w:rsidRDefault="00056686" w:rsidP="00056686">
                <w:pPr>
                  <w:spacing w:after="0" w:line="240" w:lineRule="auto"/>
                  <w:ind w:left="360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1C6842DA" w:rsidR="00071E51" w:rsidRPr="00A33606" w:rsidRDefault="00056686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0B945446" w:rsidR="00071E51" w:rsidRPr="00056686" w:rsidRDefault="00056686" w:rsidP="00056686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004BCF8" w:rsidR="00071E51" w:rsidRPr="00056686" w:rsidRDefault="00056686" w:rsidP="00056686">
                <w:pPr>
                  <w:spacing w:after="0" w:line="240" w:lineRule="auto"/>
                  <w:ind w:left="360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19252AFF" w:rsidR="00071E51" w:rsidRPr="00A33606" w:rsidRDefault="00056686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FA263D4" w:rsidR="00071E51" w:rsidRPr="00056686" w:rsidRDefault="00056686" w:rsidP="00056686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0F08E2A1" w:rsidR="00071E51" w:rsidRPr="00056686" w:rsidRDefault="00056686" w:rsidP="00056686">
                <w:pPr>
                  <w:spacing w:after="0" w:line="240" w:lineRule="auto"/>
                  <w:ind w:left="360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22D9CF02" w:rsidR="00071E51" w:rsidRPr="00A33606" w:rsidRDefault="00056686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056686" w:rsidRDefault="00071E51" w:rsidP="00056686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02CC28F8" w:rsidR="00071E51" w:rsidRPr="00056686" w:rsidRDefault="00056686" w:rsidP="00056686">
                <w:pPr>
                  <w:spacing w:after="0" w:line="240" w:lineRule="auto"/>
                  <w:ind w:left="360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6125D271" w:rsidR="00071E51" w:rsidRPr="00A33606" w:rsidRDefault="00056686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 Diagram(s)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056686" w:rsidRDefault="00071E51" w:rsidP="00056686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3B29C9FA" w:rsidR="00071E51" w:rsidRPr="00056686" w:rsidRDefault="00056686" w:rsidP="00056686">
                <w:pPr>
                  <w:spacing w:after="0" w:line="240" w:lineRule="auto"/>
                  <w:ind w:left="360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A13A429" w:rsidR="00071E51" w:rsidRPr="00A33606" w:rsidRDefault="00056686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F1E7D52" w:rsidR="00071E51" w:rsidRPr="00056686" w:rsidRDefault="002A1237" w:rsidP="00056686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480483AD" w:rsidR="00071E51" w:rsidRPr="00056686" w:rsidRDefault="00056686" w:rsidP="00056686">
                <w:pPr>
                  <w:spacing w:after="0" w:line="240" w:lineRule="auto"/>
                  <w:ind w:left="360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056686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0CB8FC46" w:rsidR="00071E51" w:rsidRPr="00A33606" w:rsidRDefault="00056686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EFAC94F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09B22A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D04E6A0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0105B25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4F402E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E857E2C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Times New Roman" w:hAnsi="MS Gothic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B11A5D" w:rsidRDefault="00071E51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Times New Roman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2462EC3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7329AF5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496A739C" w:rsidR="00C2167F" w:rsidRPr="00B11A5D" w:rsidRDefault="000E6978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3E1F41A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7A9F2DD2" w:rsidR="00C2167F" w:rsidRDefault="00056686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BC6623C" w14:textId="10081F8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613C7E6F" w:rsidR="00C2167F" w:rsidRPr="00A33606" w:rsidRDefault="00056686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pproval needs from instructor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4D0C59A6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1E6694D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41A769B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F6286DD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731E313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1DCA898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56A4E45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ascii="MS Gothic" w:eastAsia="MS Gothic" w:hAnsi="MS Gothic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Pr="00B11A5D" w:rsidRDefault="00C2167F" w:rsidP="00B11A5D">
                <w:pPr>
                  <w:pStyle w:val="ListParagraph"/>
                  <w:numPr>
                    <w:ilvl w:val="0"/>
                    <w:numId w:val="3"/>
                  </w:num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 w:rsidRPr="00B11A5D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93CC707" w14:textId="77777777" w:rsidR="000E6978" w:rsidRDefault="000E6978" w:rsidP="000E6978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Working on later</w:t>
            </w:r>
          </w:p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02FCBE02" w14:textId="77777777" w:rsidR="00E1465C" w:rsidRDefault="00E1465C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3511F86B" w:rsidR="00AC0750" w:rsidRDefault="00E1465C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br/>
      </w:r>
      <w:r w:rsidR="00AC0750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4FF72AB3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7967B9">
            <w:t>Dhwani Bhavsar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2-18T00:00:00Z">
            <w:dateFormat w:val="M/d/yyyy"/>
            <w:lid w:val="en-US"/>
            <w:storeMappedDataAs w:val="dateTime"/>
            <w:calendar w:val="gregorian"/>
          </w:date>
        </w:sdtPr>
        <w:sdtContent>
          <w:r w:rsidR="007967B9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2/18/2024</w:t>
          </w:r>
        </w:sdtContent>
      </w:sdt>
    </w:p>
    <w:sectPr w:rsidR="00A33606" w:rsidSect="00E25A7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F9A27" w14:textId="77777777" w:rsidR="00E25A7E" w:rsidRDefault="00E25A7E" w:rsidP="00F960A4">
      <w:pPr>
        <w:spacing w:after="0" w:line="240" w:lineRule="auto"/>
      </w:pPr>
      <w:r>
        <w:separator/>
      </w:r>
    </w:p>
  </w:endnote>
  <w:endnote w:type="continuationSeparator" w:id="0">
    <w:p w14:paraId="42CE4DC2" w14:textId="77777777" w:rsidR="00E25A7E" w:rsidRDefault="00E25A7E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8EF3F" w14:textId="77777777" w:rsidR="00E25A7E" w:rsidRDefault="00E25A7E" w:rsidP="00F960A4">
      <w:pPr>
        <w:spacing w:after="0" w:line="240" w:lineRule="auto"/>
      </w:pPr>
      <w:r>
        <w:separator/>
      </w:r>
    </w:p>
  </w:footnote>
  <w:footnote w:type="continuationSeparator" w:id="0">
    <w:p w14:paraId="7C98CF90" w14:textId="77777777" w:rsidR="00E25A7E" w:rsidRDefault="00E25A7E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D4089"/>
    <w:multiLevelType w:val="hybridMultilevel"/>
    <w:tmpl w:val="F984E1D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2"/>
  </w:num>
  <w:num w:numId="2" w16cid:durableId="1095440326">
    <w:abstractNumId w:val="1"/>
  </w:num>
  <w:num w:numId="3" w16cid:durableId="1170680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56686"/>
    <w:rsid w:val="00071E51"/>
    <w:rsid w:val="000979CA"/>
    <w:rsid w:val="000E6978"/>
    <w:rsid w:val="000F1768"/>
    <w:rsid w:val="001103D4"/>
    <w:rsid w:val="00113EC5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333083"/>
    <w:rsid w:val="00355C64"/>
    <w:rsid w:val="003703CA"/>
    <w:rsid w:val="003B7B73"/>
    <w:rsid w:val="003D3725"/>
    <w:rsid w:val="004175D5"/>
    <w:rsid w:val="004209CA"/>
    <w:rsid w:val="00436326"/>
    <w:rsid w:val="004637F1"/>
    <w:rsid w:val="00520C5B"/>
    <w:rsid w:val="005F0F16"/>
    <w:rsid w:val="006556CA"/>
    <w:rsid w:val="00660057"/>
    <w:rsid w:val="00663CB8"/>
    <w:rsid w:val="0067769F"/>
    <w:rsid w:val="00712889"/>
    <w:rsid w:val="0074079B"/>
    <w:rsid w:val="007967B9"/>
    <w:rsid w:val="008646EF"/>
    <w:rsid w:val="008A7746"/>
    <w:rsid w:val="00915A97"/>
    <w:rsid w:val="00917D3B"/>
    <w:rsid w:val="00963E09"/>
    <w:rsid w:val="00972AA6"/>
    <w:rsid w:val="00990CF0"/>
    <w:rsid w:val="009E6675"/>
    <w:rsid w:val="00A33606"/>
    <w:rsid w:val="00A33DB6"/>
    <w:rsid w:val="00A5218E"/>
    <w:rsid w:val="00A53519"/>
    <w:rsid w:val="00AC0750"/>
    <w:rsid w:val="00B11A5D"/>
    <w:rsid w:val="00B400E1"/>
    <w:rsid w:val="00B50A1C"/>
    <w:rsid w:val="00B80AF4"/>
    <w:rsid w:val="00B82740"/>
    <w:rsid w:val="00BB521A"/>
    <w:rsid w:val="00BB6077"/>
    <w:rsid w:val="00BD469E"/>
    <w:rsid w:val="00BE1383"/>
    <w:rsid w:val="00C2167F"/>
    <w:rsid w:val="00C274B8"/>
    <w:rsid w:val="00C328EF"/>
    <w:rsid w:val="00C45001"/>
    <w:rsid w:val="00C550F0"/>
    <w:rsid w:val="00C5677C"/>
    <w:rsid w:val="00CC19AF"/>
    <w:rsid w:val="00CD6457"/>
    <w:rsid w:val="00D375BB"/>
    <w:rsid w:val="00D43514"/>
    <w:rsid w:val="00D7283E"/>
    <w:rsid w:val="00DA6CF0"/>
    <w:rsid w:val="00DB09C0"/>
    <w:rsid w:val="00DF6160"/>
    <w:rsid w:val="00E1465C"/>
    <w:rsid w:val="00E25A7E"/>
    <w:rsid w:val="00E725C2"/>
    <w:rsid w:val="00E7414C"/>
    <w:rsid w:val="00E81040"/>
    <w:rsid w:val="00E87441"/>
    <w:rsid w:val="00EA0B01"/>
    <w:rsid w:val="00EF56C9"/>
    <w:rsid w:val="00F34589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3E7A87"/>
    <w:rsid w:val="00424834"/>
    <w:rsid w:val="004B5F54"/>
    <w:rsid w:val="0063061F"/>
    <w:rsid w:val="007043A3"/>
    <w:rsid w:val="00862491"/>
    <w:rsid w:val="00895F82"/>
    <w:rsid w:val="009203C1"/>
    <w:rsid w:val="009C6A98"/>
    <w:rsid w:val="00B3527B"/>
    <w:rsid w:val="00C228F9"/>
    <w:rsid w:val="00E07F5C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412</Words>
  <Characters>2353</Characters>
  <Application>Microsoft Office Word</Application>
  <DocSecurity>0</DocSecurity>
  <Lines>19</Lines>
  <Paragraphs>5</Paragraphs>
  <ScaleCrop>false</ScaleCrop>
  <Company>Conestoga College</Company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Dhwani Bhavsar</cp:lastModifiedBy>
  <cp:revision>87</cp:revision>
  <dcterms:created xsi:type="dcterms:W3CDTF">2022-06-29T19:42:00Z</dcterms:created>
  <dcterms:modified xsi:type="dcterms:W3CDTF">2024-02-19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